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83F122" w14:textId="77777777" w:rsidR="00995067" w:rsidRDefault="00C41E10">
      <w:pPr>
        <w:pStyle w:val="Heading1"/>
        <w:jc w:val="center"/>
      </w:pPr>
      <w:bookmarkStart w:id="0" w:name="_GoBack"/>
      <w:bookmarkEnd w:id="0"/>
      <w:r>
        <w:t>Lab: Lists Basics</w:t>
      </w:r>
    </w:p>
    <w:p w14:paraId="00C66798" w14:textId="7F4CFEBB" w:rsidR="00995067" w:rsidRDefault="00C41E10">
      <w:pPr>
        <w:jc w:val="center"/>
      </w:pPr>
      <w:r>
        <w:rPr>
          <w:lang w:val="bg-BG"/>
        </w:rPr>
        <w:t xml:space="preserve">Problems for in-class lab for the </w:t>
      </w:r>
      <w:hyperlink r:id="rId8">
        <w:r>
          <w:rPr>
            <w:rStyle w:val="InternetLink"/>
            <w:lang w:val="bg-BG"/>
          </w:rPr>
          <w:t>Python Fundamentals Course @SoftUni</w:t>
        </w:r>
      </w:hyperlink>
      <w:r>
        <w:rPr>
          <w:lang w:val="bg-BG"/>
        </w:rPr>
        <w:t>.</w:t>
      </w:r>
      <w:r>
        <w:rPr>
          <w:color w:val="FF0000"/>
          <w:lang w:val="bg-BG"/>
        </w:rPr>
        <w:t xml:space="preserve"> </w:t>
      </w:r>
      <w:r>
        <w:rPr>
          <w:color w:val="FF0000"/>
          <w:lang w:val="bg-BG"/>
        </w:rPr>
        <w:br/>
      </w:r>
      <w:r>
        <w:rPr>
          <w:lang w:val="bg-BG"/>
        </w:rPr>
        <w:t xml:space="preserve">Submit your solutions in the SoftUni judge system at </w:t>
      </w:r>
      <w:hyperlink r:id="rId9">
        <w:r w:rsidR="0092679B">
          <w:rPr>
            <w:rStyle w:val="InternetLink"/>
            <w:lang w:val="bg-BG"/>
          </w:rPr>
          <w:t>https://judge.softuni.org/Contests/1724</w:t>
        </w:r>
      </w:hyperlink>
      <w:r w:rsidR="0047667E">
        <w:rPr>
          <w:lang w:val="bg-BG"/>
        </w:rPr>
        <w:t>.</w:t>
      </w:r>
    </w:p>
    <w:p w14:paraId="4BDF5527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range Zoo</w:t>
      </w:r>
    </w:p>
    <w:p w14:paraId="73AE0F79" w14:textId="622B8697" w:rsidR="0092679B" w:rsidRPr="0092679B" w:rsidRDefault="00C41E10" w:rsidP="00881110">
      <w:pPr>
        <w:rPr>
          <w:i/>
          <w:iCs/>
        </w:rPr>
      </w:pPr>
      <w:r w:rsidRPr="0092679B">
        <w:rPr>
          <w:i/>
          <w:iCs/>
        </w:rPr>
        <w:t>You are at the zoo</w:t>
      </w:r>
      <w:r w:rsidR="00680807">
        <w:rPr>
          <w:i/>
          <w:iCs/>
        </w:rPr>
        <w:t>,</w:t>
      </w:r>
      <w:r w:rsidRPr="0092679B">
        <w:rPr>
          <w:i/>
          <w:iCs/>
        </w:rPr>
        <w:t xml:space="preserve"> and the meerkats look strange. </w:t>
      </w:r>
    </w:p>
    <w:p w14:paraId="27AF0C76" w14:textId="5F25167B" w:rsidR="00EC5921" w:rsidRDefault="00C41E10" w:rsidP="00881110">
      <w:r>
        <w:t xml:space="preserve">You will receive </w:t>
      </w:r>
      <w:r>
        <w:rPr>
          <w:b/>
        </w:rPr>
        <w:t>3 strings</w:t>
      </w:r>
      <w:r w:rsidR="00EC5921">
        <w:rPr>
          <w:b/>
        </w:rPr>
        <w:t xml:space="preserve"> </w:t>
      </w:r>
      <w:r w:rsidR="00EC5921" w:rsidRPr="00EC5921">
        <w:rPr>
          <w:bCs/>
        </w:rPr>
        <w:t>on separate lines</w:t>
      </w:r>
      <w:r w:rsidR="00EC5921">
        <w:t xml:space="preserve">, </w:t>
      </w:r>
      <w:r w:rsidR="00EC5921" w:rsidRPr="00EC5921">
        <w:t>representing</w:t>
      </w:r>
      <w:r>
        <w:t xml:space="preserve"> </w:t>
      </w:r>
      <w:r w:rsidR="00EC5921">
        <w:t xml:space="preserve">the </w:t>
      </w:r>
      <w:r w:rsidRPr="00EC5921">
        <w:rPr>
          <w:b/>
          <w:bCs/>
        </w:rPr>
        <w:t>tail</w:t>
      </w:r>
      <w:r>
        <w:t xml:space="preserve">, </w:t>
      </w:r>
      <w:r w:rsidR="00EC5921">
        <w:t xml:space="preserve">the </w:t>
      </w:r>
      <w:r w:rsidRPr="00EC5921">
        <w:rPr>
          <w:b/>
          <w:bCs/>
        </w:rPr>
        <w:t>body</w:t>
      </w:r>
      <w:r>
        <w:t xml:space="preserve">, </w:t>
      </w:r>
      <w:r w:rsidR="00EC5921">
        <w:t xml:space="preserve">and the </w:t>
      </w:r>
      <w:r w:rsidRPr="00EC5921">
        <w:rPr>
          <w:b/>
          <w:bCs/>
        </w:rPr>
        <w:t>head</w:t>
      </w:r>
      <w:r w:rsidR="00EC5921">
        <w:t xml:space="preserve"> of an animal</w:t>
      </w:r>
      <w:r w:rsidR="00EC5921">
        <w:rPr>
          <w:lang w:val="bg-BG"/>
        </w:rPr>
        <w:t xml:space="preserve"> </w:t>
      </w:r>
      <w:r w:rsidR="00EC5921">
        <w:t>in that order</w:t>
      </w:r>
      <w:r>
        <w:t xml:space="preserve">. </w:t>
      </w:r>
      <w:r w:rsidR="006576DA">
        <w:t>Your task is to</w:t>
      </w:r>
      <w:r>
        <w:rPr>
          <w:b/>
        </w:rPr>
        <w:t xml:space="preserve"> re-arrange</w:t>
      </w:r>
      <w:r>
        <w:t xml:space="preserve"> the elements </w:t>
      </w:r>
      <w:r w:rsidRPr="00EC5921">
        <w:rPr>
          <w:b/>
          <w:bCs/>
        </w:rPr>
        <w:t>in a list</w:t>
      </w:r>
      <w:r>
        <w:t xml:space="preserve"> so that the animal looks normal again</w:t>
      </w:r>
      <w:r w:rsidR="00EC5921">
        <w:t>:</w:t>
      </w:r>
    </w:p>
    <w:p w14:paraId="249A709A" w14:textId="250E6382" w:rsidR="00EC5921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first position</w:t>
      </w:r>
      <w:r>
        <w:t xml:space="preserve"> is the </w:t>
      </w:r>
      <w:r w:rsidR="00C41E10" w:rsidRPr="00EC5921">
        <w:rPr>
          <w:b/>
          <w:bCs/>
        </w:rPr>
        <w:t>head</w:t>
      </w:r>
      <w:r>
        <w:t>;</w:t>
      </w:r>
    </w:p>
    <w:p w14:paraId="2956E01E" w14:textId="49A5689E" w:rsidR="00EC5921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second position</w:t>
      </w:r>
      <w:r>
        <w:t xml:space="preserve"> is the </w:t>
      </w:r>
      <w:r w:rsidR="00C41E10" w:rsidRPr="00EC5921">
        <w:rPr>
          <w:b/>
          <w:bCs/>
        </w:rPr>
        <w:t>body</w:t>
      </w:r>
      <w:r>
        <w:t>;</w:t>
      </w:r>
    </w:p>
    <w:p w14:paraId="1894CBED" w14:textId="1FEBBC44" w:rsidR="00995067" w:rsidRPr="0092679B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last one</w:t>
      </w:r>
      <w:r>
        <w:t xml:space="preserve"> is the</w:t>
      </w:r>
      <w:r w:rsidR="00C41E10">
        <w:t xml:space="preserve"> </w:t>
      </w:r>
      <w:r w:rsidR="00C41E10" w:rsidRPr="00EC5921">
        <w:rPr>
          <w:b/>
          <w:bCs/>
        </w:rPr>
        <w:t>tail</w:t>
      </w:r>
      <w:r>
        <w:t>.</w:t>
      </w:r>
    </w:p>
    <w:p w14:paraId="1F5FEFE8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6551026C" w14:textId="77777777">
        <w:tc>
          <w:tcPr>
            <w:tcW w:w="4111" w:type="dxa"/>
            <w:shd w:val="clear" w:color="auto" w:fill="D9D9D9" w:themeFill="background1" w:themeFillShade="D9"/>
          </w:tcPr>
          <w:p w14:paraId="3E83629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9DD0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D43C58" w14:textId="77777777" w:rsidTr="00D743B7">
        <w:trPr>
          <w:trHeight w:val="430"/>
        </w:trPr>
        <w:tc>
          <w:tcPr>
            <w:tcW w:w="4111" w:type="dxa"/>
            <w:shd w:val="clear" w:color="auto" w:fill="auto"/>
          </w:tcPr>
          <w:p w14:paraId="6FD6E1D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tail</w:t>
            </w:r>
          </w:p>
          <w:p w14:paraId="21A3EC6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body seems on place</w:t>
            </w:r>
          </w:p>
          <w:p w14:paraId="28B1BEE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my head is on the wrong end!</w:t>
            </w:r>
          </w:p>
        </w:tc>
        <w:tc>
          <w:tcPr>
            <w:tcW w:w="5940" w:type="dxa"/>
            <w:shd w:val="clear" w:color="auto" w:fill="auto"/>
          </w:tcPr>
          <w:p w14:paraId="45F6862E" w14:textId="14EB8434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my head is on the wrong end!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body seems on place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tail']</w:t>
            </w:r>
          </w:p>
          <w:p w14:paraId="1D8664C3" w14:textId="77777777" w:rsidR="00995067" w:rsidRPr="00D743B7" w:rsidRDefault="0099506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995067" w14:paraId="06F921F5" w14:textId="77777777" w:rsidTr="00D743B7">
        <w:tc>
          <w:tcPr>
            <w:tcW w:w="4111" w:type="dxa"/>
            <w:shd w:val="clear" w:color="auto" w:fill="auto"/>
          </w:tcPr>
          <w:p w14:paraId="341BDB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ail</w:t>
            </w:r>
          </w:p>
          <w:p w14:paraId="2BD1ED4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body</w:t>
            </w:r>
          </w:p>
          <w:p w14:paraId="2F882A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head</w:t>
            </w:r>
          </w:p>
        </w:tc>
        <w:tc>
          <w:tcPr>
            <w:tcW w:w="5940" w:type="dxa"/>
            <w:shd w:val="clear" w:color="auto" w:fill="auto"/>
          </w:tcPr>
          <w:p w14:paraId="15D0D146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head', 'body', 'tail']</w:t>
            </w:r>
          </w:p>
        </w:tc>
      </w:tr>
      <w:tr w:rsidR="00EC5921" w14:paraId="74ECB96F" w14:textId="77777777" w:rsidTr="00D743B7">
        <w:tc>
          <w:tcPr>
            <w:tcW w:w="4111" w:type="dxa"/>
            <w:shd w:val="clear" w:color="auto" w:fill="auto"/>
          </w:tcPr>
          <w:p w14:paraId="53C7A2D2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  <w:p w14:paraId="161D0FB5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</w:p>
          <w:p w14:paraId="6C14D3B0" w14:textId="73F04328" w:rsidR="00EC5921" w:rsidRP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</w:tc>
        <w:tc>
          <w:tcPr>
            <w:tcW w:w="5940" w:type="dxa"/>
            <w:shd w:val="clear" w:color="auto" w:fill="auto"/>
          </w:tcPr>
          <w:p w14:paraId="7609E6EB" w14:textId="0A2E71DC" w:rsidR="00EC5921" w:rsidRPr="00D743B7" w:rsidRDefault="00EC5921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'H', 'B', 'T']</w:t>
            </w:r>
          </w:p>
        </w:tc>
      </w:tr>
    </w:tbl>
    <w:p w14:paraId="1E9857F9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5573A620" w14:textId="77777777" w:rsidR="00995067" w:rsidRPr="00EC5921" w:rsidRDefault="00C41E10">
      <w:pPr>
        <w:rPr>
          <w:lang w:val="bg-BG"/>
        </w:rPr>
      </w:pPr>
      <w:r>
        <w:t>We start by reading the three parts of the body:</w:t>
      </w:r>
    </w:p>
    <w:p w14:paraId="50B8FC1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51A767E1" wp14:editId="3F97045E">
            <wp:extent cx="2200275" cy="772637"/>
            <wp:effectExtent l="19050" t="19050" r="9525" b="27940"/>
            <wp:docPr id="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581" cy="7748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B7F07" w14:textId="3A0FAD28" w:rsidR="00995067" w:rsidRDefault="00C41E10">
      <w:pPr>
        <w:rPr>
          <w:lang w:val="bg-BG"/>
        </w:rPr>
      </w:pPr>
      <w:r>
        <w:t>Then, we create a list containing those three</w:t>
      </w:r>
      <w:r w:rsidR="006576DA">
        <w:t xml:space="preserve"> elements</w:t>
      </w:r>
      <w:r>
        <w:t>:</w:t>
      </w:r>
    </w:p>
    <w:p w14:paraId="453521BC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0061755" wp14:editId="05CFB69C">
            <wp:extent cx="3895725" cy="273719"/>
            <wp:effectExtent l="19050" t="19050" r="9525" b="12065"/>
            <wp:docPr id="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7564" cy="2815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5BFC3F" w14:textId="0672A742" w:rsidR="00995067" w:rsidRDefault="00C41E10">
      <w:pPr>
        <w:rPr>
          <w:lang w:val="bg-BG"/>
        </w:rPr>
      </w:pPr>
      <w:r>
        <w:t>We swap the elements and print the list</w:t>
      </w:r>
      <w:r w:rsidR="006576DA">
        <w:t>:</w:t>
      </w:r>
    </w:p>
    <w:p w14:paraId="3DE8B349" w14:textId="05B4BF21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17CF7E9" wp14:editId="449E24D8">
            <wp:extent cx="4962525" cy="421018"/>
            <wp:effectExtent l="19050" t="19050" r="9525" b="17145"/>
            <wp:docPr id="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798" cy="432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00C2BE" w14:textId="77777777" w:rsidR="00881110" w:rsidRDefault="00881110" w:rsidP="008811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urses</w:t>
      </w:r>
    </w:p>
    <w:p w14:paraId="213BEF09" w14:textId="28DB7361" w:rsidR="00881110" w:rsidRDefault="0092679B" w:rsidP="00881110">
      <w:pPr>
        <w:rPr>
          <w:lang w:val="bg-BG"/>
        </w:rPr>
      </w:pPr>
      <w:r>
        <w:t>On the first line, y</w:t>
      </w:r>
      <w:r w:rsidR="00881110">
        <w:t xml:space="preserve">ou will receive a single number </w:t>
      </w:r>
      <w:r w:rsidR="00881110">
        <w:rPr>
          <w:b/>
        </w:rPr>
        <w:t>n</w:t>
      </w:r>
      <w:r w:rsidR="00881110">
        <w:t xml:space="preserve">. On the </w:t>
      </w:r>
      <w:r>
        <w:t>following</w:t>
      </w:r>
      <w:r w:rsidR="00881110">
        <w:t xml:space="preserve"> </w:t>
      </w:r>
      <w:r w:rsidR="00881110">
        <w:rPr>
          <w:b/>
        </w:rPr>
        <w:t>n</w:t>
      </w:r>
      <w:r w:rsidR="00881110">
        <w:t xml:space="preserve"> </w:t>
      </w:r>
      <w:r>
        <w:t>lines,</w:t>
      </w:r>
      <w:r w:rsidR="00881110">
        <w:t xml:space="preserve"> you will receive </w:t>
      </w:r>
      <w:r w:rsidR="00881110">
        <w:rPr>
          <w:b/>
        </w:rPr>
        <w:t>names</w:t>
      </w:r>
      <w:r w:rsidR="00881110">
        <w:t xml:space="preserve"> of courses. You </w:t>
      </w:r>
      <w:r w:rsidR="006576DA">
        <w:t>should</w:t>
      </w:r>
      <w:r w:rsidR="00881110">
        <w:t xml:space="preserve"> create a </w:t>
      </w:r>
      <w:r w:rsidR="00881110">
        <w:rPr>
          <w:b/>
        </w:rPr>
        <w:t xml:space="preserve">list of </w:t>
      </w:r>
      <w:r w:rsidR="006576DA">
        <w:rPr>
          <w:b/>
        </w:rPr>
        <w:t>courses</w:t>
      </w:r>
      <w:r w:rsidR="00881110">
        <w:rPr>
          <w:b/>
        </w:rPr>
        <w:t xml:space="preserve"> and print it</w:t>
      </w:r>
      <w:r w:rsidR="006576DA" w:rsidRPr="006576DA">
        <w:rPr>
          <w:bCs/>
        </w:rPr>
        <w:t>.</w:t>
      </w:r>
    </w:p>
    <w:p w14:paraId="134DE7FE" w14:textId="77777777" w:rsidR="00881110" w:rsidRDefault="00881110" w:rsidP="00881110">
      <w:pPr>
        <w:pStyle w:val="Heading3"/>
        <w:rPr>
          <w:rFonts w:eastAsiaTheme="minorHAnsi"/>
          <w:lang w:val="bg-BG"/>
        </w:rPr>
      </w:pPr>
      <w:r>
        <w:lastRenderedPageBreak/>
        <w:t>Example</w:t>
      </w:r>
    </w:p>
    <w:tbl>
      <w:tblPr>
        <w:tblStyle w:val="TableGrid"/>
        <w:tblW w:w="84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81"/>
        <w:gridCol w:w="4951"/>
      </w:tblGrid>
      <w:tr w:rsidR="00881110" w14:paraId="56B748A2" w14:textId="77777777" w:rsidTr="001549FA">
        <w:tc>
          <w:tcPr>
            <w:tcW w:w="3481" w:type="dxa"/>
            <w:shd w:val="clear" w:color="auto" w:fill="D9D9D9" w:themeFill="background1" w:themeFillShade="D9"/>
          </w:tcPr>
          <w:p w14:paraId="2EC9A5D6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08EBBCD1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881110" w14:paraId="33E4D93C" w14:textId="77777777" w:rsidTr="00D743B7">
        <w:tc>
          <w:tcPr>
            <w:tcW w:w="3481" w:type="dxa"/>
            <w:shd w:val="clear" w:color="auto" w:fill="auto"/>
          </w:tcPr>
          <w:p w14:paraId="506A5D38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1B871C8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PB Python</w:t>
            </w:r>
          </w:p>
          <w:p w14:paraId="295EA2E4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F Python</w:t>
            </w:r>
          </w:p>
        </w:tc>
        <w:tc>
          <w:tcPr>
            <w:tcW w:w="4950" w:type="dxa"/>
            <w:shd w:val="clear" w:color="auto" w:fill="auto"/>
          </w:tcPr>
          <w:p w14:paraId="2E9BC69E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PB Python', 'PF Python']</w:t>
            </w:r>
          </w:p>
          <w:p w14:paraId="291F614F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881110" w14:paraId="143E93F5" w14:textId="77777777" w:rsidTr="00D743B7">
        <w:trPr>
          <w:trHeight w:val="13"/>
        </w:trPr>
        <w:tc>
          <w:tcPr>
            <w:tcW w:w="3481" w:type="dxa"/>
            <w:shd w:val="clear" w:color="auto" w:fill="auto"/>
          </w:tcPr>
          <w:p w14:paraId="6D6E9BD9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4</w:t>
            </w:r>
          </w:p>
          <w:p w14:paraId="475DD7DB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Front-End</w:t>
            </w:r>
          </w:p>
          <w:p w14:paraId="762EC87E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C# Web</w:t>
            </w:r>
          </w:p>
          <w:p w14:paraId="7BCE851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JS Core</w:t>
            </w:r>
          </w:p>
          <w:p w14:paraId="3CD5360C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rogramming Fundamentals</w:t>
            </w:r>
          </w:p>
        </w:tc>
        <w:tc>
          <w:tcPr>
            <w:tcW w:w="4950" w:type="dxa"/>
            <w:shd w:val="clear" w:color="auto" w:fill="auto"/>
          </w:tcPr>
          <w:p w14:paraId="5A875116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Front-End', 'C# Web', 'JS Core', 'Programming Fundamentals']</w:t>
            </w:r>
          </w:p>
        </w:tc>
      </w:tr>
    </w:tbl>
    <w:p w14:paraId="3FBEE51C" w14:textId="77777777" w:rsidR="00881110" w:rsidRDefault="00881110" w:rsidP="00881110">
      <w:pPr>
        <w:pStyle w:val="Heading3"/>
        <w:rPr>
          <w:lang w:val="bg-BG"/>
        </w:rPr>
      </w:pPr>
      <w:r>
        <w:t>Hints</w:t>
      </w:r>
    </w:p>
    <w:p w14:paraId="19684B7A" w14:textId="05E60C56" w:rsidR="00881110" w:rsidRDefault="00881110" w:rsidP="00881110">
      <w:pPr>
        <w:rPr>
          <w:lang w:val="bg-BG"/>
        </w:rPr>
      </w:pPr>
      <w:r>
        <w:t>We read the number</w:t>
      </w:r>
      <w:r>
        <w:rPr>
          <w:b/>
        </w:rPr>
        <w:t xml:space="preserve"> n</w:t>
      </w:r>
      <w:r>
        <w:t xml:space="preserve"> </w:t>
      </w:r>
      <w:r w:rsidR="006576DA">
        <w:t>from the console</w:t>
      </w:r>
      <w:r w:rsidR="00680807">
        <w:t>,</w:t>
      </w:r>
      <w:r w:rsidR="006576DA">
        <w:t xml:space="preserve"> </w:t>
      </w:r>
      <w:r>
        <w:t xml:space="preserve">and we create an </w:t>
      </w:r>
      <w:r>
        <w:rPr>
          <w:b/>
        </w:rPr>
        <w:t>empty list</w:t>
      </w:r>
      <w:r w:rsidR="006576DA" w:rsidRPr="006576DA">
        <w:rPr>
          <w:bCs/>
        </w:rPr>
        <w:t>:</w:t>
      </w:r>
    </w:p>
    <w:p w14:paraId="512434CD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80DB53E" wp14:editId="114A5B9C">
            <wp:extent cx="2524125" cy="710564"/>
            <wp:effectExtent l="19050" t="19050" r="9525" b="13970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82" cy="7155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0A8020" w14:textId="4159D7AA" w:rsidR="00881110" w:rsidRDefault="006576DA" w:rsidP="00881110">
      <w:pPr>
        <w:rPr>
          <w:lang w:val="bg-BG"/>
        </w:rPr>
      </w:pPr>
      <w:r>
        <w:t>Then, w</w:t>
      </w:r>
      <w:r w:rsidR="00881110">
        <w:t>e create a loop</w:t>
      </w:r>
      <w:r w:rsidR="00D72E59">
        <w:t xml:space="preserve"> </w:t>
      </w:r>
      <w:r w:rsidR="00680807">
        <w:t>that</w:t>
      </w:r>
      <w:r w:rsidR="00D72E59">
        <w:t xml:space="preserve"> </w:t>
      </w:r>
      <w:r w:rsidR="00881110">
        <w:t>read</w:t>
      </w:r>
      <w:r w:rsidR="00D72E59">
        <w:t>s</w:t>
      </w:r>
      <w:r w:rsidR="00881110">
        <w:t xml:space="preserve"> each </w:t>
      </w:r>
      <w:r>
        <w:t>course</w:t>
      </w:r>
      <w:r w:rsidR="00881110">
        <w:t xml:space="preserve"> and add</w:t>
      </w:r>
      <w:r w:rsidR="00D72E59">
        <w:t>s</w:t>
      </w:r>
      <w:r w:rsidR="00881110">
        <w:t xml:space="preserve"> it </w:t>
      </w:r>
      <w:r>
        <w:t>to</w:t>
      </w:r>
      <w:r w:rsidR="00881110">
        <w:t xml:space="preserve"> the list</w:t>
      </w:r>
      <w:r>
        <w:t>:</w:t>
      </w:r>
    </w:p>
    <w:p w14:paraId="2EE23BCB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53C8C1A9" wp14:editId="1C872D82">
            <wp:extent cx="3914775" cy="731646"/>
            <wp:effectExtent l="19050" t="19050" r="9525" b="11430"/>
            <wp:docPr id="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843" cy="7359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1CB170" w14:textId="08579613" w:rsidR="00881110" w:rsidRDefault="00881110" w:rsidP="00881110">
      <w:pPr>
        <w:rPr>
          <w:lang w:val="bg-BG"/>
        </w:rPr>
      </w:pPr>
      <w:r>
        <w:t>Finally, we print the list</w:t>
      </w:r>
      <w:r w:rsidR="00D72E59">
        <w:t>:</w:t>
      </w:r>
    </w:p>
    <w:p w14:paraId="3FCFF599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1E10469" wp14:editId="726FA2C8">
            <wp:extent cx="2486025" cy="313950"/>
            <wp:effectExtent l="19050" t="19050" r="9525" b="10160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857" cy="3168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32CC6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List Statistics</w:t>
      </w:r>
    </w:p>
    <w:p w14:paraId="6ED8D0A0" w14:textId="74D762F5" w:rsidR="00995067" w:rsidRDefault="0092679B">
      <w:pPr>
        <w:rPr>
          <w:lang w:val="bg-BG"/>
        </w:rPr>
      </w:pPr>
      <w:r>
        <w:t>On the first line, y</w:t>
      </w:r>
      <w:r w:rsidR="00C41E10">
        <w:t xml:space="preserve">ou will </w:t>
      </w:r>
      <w:r>
        <w:t>receive</w:t>
      </w:r>
      <w:r w:rsidR="00C41E10">
        <w:t xml:space="preserve"> a number </w:t>
      </w:r>
      <w:r w:rsidR="00C41E10" w:rsidRPr="00797C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797C91">
        <w:rPr>
          <w:b/>
          <w:bCs/>
        </w:rPr>
        <w:t>n</w:t>
      </w:r>
      <w:r w:rsidR="00C41E10">
        <w:t xml:space="preserve"> lines</w:t>
      </w:r>
      <w:r>
        <w:t>,</w:t>
      </w:r>
      <w:r w:rsidR="00C41E10">
        <w:t xml:space="preserve"> you will receive integers. You </w:t>
      </w:r>
      <w:r w:rsidR="00D72E59">
        <w:t>should</w:t>
      </w:r>
      <w:r w:rsidR="00C41E10">
        <w:t xml:space="preserve"> </w:t>
      </w:r>
      <w:r w:rsidR="00C41E10" w:rsidRPr="00D72E59">
        <w:rPr>
          <w:b/>
          <w:bCs/>
        </w:rPr>
        <w:t>create</w:t>
      </w:r>
      <w:r w:rsidR="00C41E10">
        <w:t xml:space="preserve"> and </w:t>
      </w:r>
      <w:r w:rsidR="00C41E10" w:rsidRPr="00D72E59">
        <w:rPr>
          <w:b/>
          <w:bCs/>
        </w:rPr>
        <w:t>print</w:t>
      </w:r>
      <w:r w:rsidR="00C41E10">
        <w:t xml:space="preserve"> two lists:</w:t>
      </w:r>
    </w:p>
    <w:p w14:paraId="0EC88D54" w14:textId="120623EE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>One with all the positives (including 0)</w:t>
      </w:r>
      <w:r w:rsidR="00876427">
        <w:t xml:space="preserve"> numbers</w:t>
      </w:r>
    </w:p>
    <w:p w14:paraId="3EE28517" w14:textId="6E5A317A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>One with all the negatives</w:t>
      </w:r>
      <w:r w:rsidR="00797C91">
        <w:t xml:space="preserve"> numbers</w:t>
      </w:r>
    </w:p>
    <w:p w14:paraId="3C56C97B" w14:textId="77777777" w:rsidR="0092679B" w:rsidRDefault="00C41E10">
      <w:pPr>
        <w:rPr>
          <w:rFonts w:cstheme="minorHAnsi"/>
          <w:bCs/>
        </w:rPr>
      </w:pPr>
      <w:r>
        <w:t>Finally</w:t>
      </w:r>
      <w:r w:rsidR="00D72E59">
        <w:t>,</w:t>
      </w:r>
      <w:r>
        <w:t xml:space="preserve"> print the following message</w:t>
      </w:r>
      <w:r w:rsidRPr="0092679B">
        <w:rPr>
          <w:rFonts w:cstheme="minorHAnsi"/>
          <w:bCs/>
        </w:rPr>
        <w:t xml:space="preserve">: </w:t>
      </w:r>
    </w:p>
    <w:p w14:paraId="02FC07C3" w14:textId="45E9EB1D" w:rsidR="0092679B" w:rsidRDefault="00C41E10">
      <w:pPr>
        <w:rPr>
          <w:rFonts w:ascii="Consolas" w:hAnsi="Consolas"/>
          <w:b/>
        </w:rPr>
      </w:pPr>
      <w:r>
        <w:rPr>
          <w:rFonts w:ascii="Consolas" w:hAnsi="Consolas"/>
          <w:b/>
        </w:rPr>
        <w:t>"Count of positives: {count_positives}</w:t>
      </w:r>
    </w:p>
    <w:p w14:paraId="13189854" w14:textId="39ED9D70" w:rsidR="00995067" w:rsidRDefault="00C41E10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Sum of negatives: {sum_of_negatives}"</w:t>
      </w:r>
    </w:p>
    <w:p w14:paraId="3198813E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2"/>
        <w:gridCol w:w="4023"/>
      </w:tblGrid>
      <w:tr w:rsidR="00995067" w14:paraId="5F151388" w14:textId="77777777" w:rsidTr="00D743B7">
        <w:tc>
          <w:tcPr>
            <w:tcW w:w="1052" w:type="dxa"/>
            <w:shd w:val="clear" w:color="auto" w:fill="D9D9D9" w:themeFill="background1" w:themeFillShade="D9"/>
          </w:tcPr>
          <w:p w14:paraId="42A3003D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023" w:type="dxa"/>
            <w:shd w:val="clear" w:color="auto" w:fill="D9D9D9" w:themeFill="background1" w:themeFillShade="D9"/>
          </w:tcPr>
          <w:p w14:paraId="024D006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24C681AF" w14:textId="77777777" w:rsidTr="00D743B7">
        <w:tc>
          <w:tcPr>
            <w:tcW w:w="1052" w:type="dxa"/>
            <w:shd w:val="clear" w:color="auto" w:fill="auto"/>
          </w:tcPr>
          <w:p w14:paraId="469B37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4BA84F1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0</w:t>
            </w:r>
          </w:p>
          <w:p w14:paraId="12EF10C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7864747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40D409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15</w:t>
            </w:r>
          </w:p>
          <w:p w14:paraId="217AE73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-4</w:t>
            </w:r>
          </w:p>
        </w:tc>
        <w:tc>
          <w:tcPr>
            <w:tcW w:w="4023" w:type="dxa"/>
            <w:shd w:val="clear" w:color="auto" w:fill="auto"/>
          </w:tcPr>
          <w:p w14:paraId="0305783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10, 3, 2]</w:t>
            </w:r>
          </w:p>
          <w:p w14:paraId="03E2595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-15, -4]</w:t>
            </w:r>
          </w:p>
          <w:p w14:paraId="76828344" w14:textId="07F2D03A" w:rsidR="0092679B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3</w:t>
            </w:r>
          </w:p>
          <w:p w14:paraId="2AAF5E6F" w14:textId="092AF2C0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Sum of negatives: -19</w:t>
            </w:r>
          </w:p>
        </w:tc>
      </w:tr>
      <w:tr w:rsidR="00D743B7" w14:paraId="70B6B0FB" w14:textId="77777777" w:rsidTr="00D743B7">
        <w:tc>
          <w:tcPr>
            <w:tcW w:w="1052" w:type="dxa"/>
            <w:shd w:val="clear" w:color="auto" w:fill="auto"/>
          </w:tcPr>
          <w:p w14:paraId="6955A94D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lastRenderedPageBreak/>
              <w:t>6</w:t>
            </w:r>
          </w:p>
          <w:p w14:paraId="164CCD29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11</w:t>
            </w:r>
          </w:p>
          <w:p w14:paraId="1B675DB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6783C5D8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35</w:t>
            </w:r>
          </w:p>
          <w:p w14:paraId="4549D36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599</w:t>
            </w:r>
          </w:p>
          <w:p w14:paraId="3C40BBE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31</w:t>
            </w:r>
          </w:p>
          <w:p w14:paraId="7FBE924A" w14:textId="1A75C625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0</w:t>
            </w:r>
          </w:p>
        </w:tc>
        <w:tc>
          <w:tcPr>
            <w:tcW w:w="4023" w:type="dxa"/>
            <w:shd w:val="clear" w:color="auto" w:fill="auto"/>
          </w:tcPr>
          <w:p w14:paraId="5BDFC12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11, 2, 35, 599, 31, 20]</w:t>
            </w:r>
          </w:p>
          <w:p w14:paraId="320181D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]</w:t>
            </w:r>
          </w:p>
          <w:p w14:paraId="7EDE969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6</w:t>
            </w:r>
          </w:p>
          <w:p w14:paraId="4CFF1432" w14:textId="3C448410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Sum of negatives: 0</w:t>
            </w:r>
          </w:p>
        </w:tc>
      </w:tr>
    </w:tbl>
    <w:p w14:paraId="6E69DEFD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6E9C923F" w14:textId="77777777" w:rsidR="00995067" w:rsidRDefault="00C41E10">
      <w:pPr>
        <w:rPr>
          <w:lang w:val="bg-BG"/>
        </w:rPr>
      </w:pPr>
      <w:r>
        <w:t>We start by reading the number n:</w:t>
      </w:r>
    </w:p>
    <w:p w14:paraId="07A36690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A88D885" wp14:editId="4B740AB6">
            <wp:extent cx="2733675" cy="981923"/>
            <wp:effectExtent l="19050" t="19050" r="9525" b="27940"/>
            <wp:docPr id="7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8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831" cy="984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A2568A" w14:textId="45DB58F8" w:rsidR="00995067" w:rsidRDefault="00C41E10">
      <w:pPr>
        <w:rPr>
          <w:lang w:val="bg-BG"/>
        </w:rPr>
      </w:pPr>
      <w:r>
        <w:t xml:space="preserve">Then, we create </w:t>
      </w:r>
      <w:r>
        <w:rPr>
          <w:b/>
        </w:rPr>
        <w:t>a loop</w:t>
      </w:r>
      <w:r w:rsidR="00D72E59">
        <w:t xml:space="preserve"> </w:t>
      </w:r>
      <w:r w:rsidR="00680807">
        <w:t>that</w:t>
      </w:r>
      <w:r w:rsidR="00D72E59">
        <w:t xml:space="preserve"> </w:t>
      </w:r>
      <w:r>
        <w:t>read</w:t>
      </w:r>
      <w:r w:rsidR="00D72E59">
        <w:t>s</w:t>
      </w:r>
      <w:r>
        <w:t xml:space="preserve"> the </w:t>
      </w:r>
      <w:r>
        <w:rPr>
          <w:b/>
        </w:rPr>
        <w:t>current number</w:t>
      </w:r>
      <w:r>
        <w:t xml:space="preserve"> and check</w:t>
      </w:r>
      <w:r w:rsidR="00D72E59">
        <w:t>s</w:t>
      </w:r>
      <w:r>
        <w:t xml:space="preserve"> if it </w:t>
      </w:r>
      <w:r>
        <w:rPr>
          <w:b/>
        </w:rPr>
        <w:t xml:space="preserve">is </w:t>
      </w:r>
      <w:r w:rsidR="00D72E59">
        <w:rPr>
          <w:b/>
        </w:rPr>
        <w:t>positive</w:t>
      </w:r>
      <w:r>
        <w:rPr>
          <w:b/>
        </w:rPr>
        <w:t xml:space="preserve"> or not</w:t>
      </w:r>
      <w:r w:rsidR="00D72E59" w:rsidRPr="00D72E59">
        <w:rPr>
          <w:bCs/>
        </w:rPr>
        <w:t>:</w:t>
      </w:r>
    </w:p>
    <w:p w14:paraId="48DEB6C3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6DD43FD" wp14:editId="5B141B69">
            <wp:extent cx="4257675" cy="1175296"/>
            <wp:effectExtent l="19050" t="19050" r="9525" b="25400"/>
            <wp:docPr id="8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9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652" cy="11808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62D62" w14:textId="2C7FB93E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, we add it to the list</w:t>
      </w:r>
      <w:r w:rsidR="00D72E59">
        <w:t xml:space="preserve"> of positive numbers.</w:t>
      </w:r>
    </w:p>
    <w:p w14:paraId="24D7DA93" w14:textId="4081BB6B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 not, we add it to the list</w:t>
      </w:r>
      <w:r w:rsidR="00D72E59">
        <w:t xml:space="preserve"> of negative numbers.</w:t>
      </w:r>
    </w:p>
    <w:p w14:paraId="07E9084E" w14:textId="77777777" w:rsidR="00995067" w:rsidRDefault="00C41E10">
      <w:pPr>
        <w:rPr>
          <w:lang w:val="bg-BG"/>
        </w:rPr>
      </w:pPr>
      <w:r>
        <w:t>Then we print the three lines:</w:t>
      </w:r>
    </w:p>
    <w:p w14:paraId="11F0561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32CCD5C" wp14:editId="647592C5">
            <wp:extent cx="6525260" cy="487680"/>
            <wp:effectExtent l="19050" t="19050" r="27940" b="26670"/>
            <wp:docPr id="9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4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5260" cy="487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230A84" w14:textId="0AF10C45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count of the positives</w:t>
      </w:r>
      <w:r w:rsidR="00680807">
        <w:t>,</w:t>
      </w:r>
      <w:r>
        <w:t xml:space="preserve"> we can use the </w:t>
      </w:r>
      <w:r>
        <w:rPr>
          <w:b/>
        </w:rPr>
        <w:t>len</w:t>
      </w:r>
      <w:r>
        <w:t xml:space="preserve"> function</w:t>
      </w:r>
      <w:r w:rsidR="00D72E59">
        <w:t>.</w:t>
      </w:r>
    </w:p>
    <w:p w14:paraId="77574E34" w14:textId="5C70754D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sum of the negatives</w:t>
      </w:r>
      <w:r w:rsidR="00680807">
        <w:t>,</w:t>
      </w:r>
      <w:r>
        <w:t xml:space="preserve"> we can use the </w:t>
      </w:r>
      <w:r>
        <w:rPr>
          <w:b/>
        </w:rPr>
        <w:t>sum</w:t>
      </w:r>
      <w:r>
        <w:t xml:space="preserve"> function</w:t>
      </w:r>
      <w:r w:rsidR="00D72E59">
        <w:t>.</w:t>
      </w:r>
    </w:p>
    <w:p w14:paraId="6B602270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earch</w:t>
      </w:r>
    </w:p>
    <w:p w14:paraId="62162523" w14:textId="31A68B2F" w:rsidR="00995067" w:rsidRDefault="00680807">
      <w:pPr>
        <w:rPr>
          <w:lang w:val="bg-BG"/>
        </w:rPr>
      </w:pPr>
      <w:r>
        <w:t xml:space="preserve">On the first line, you will receive a number </w:t>
      </w:r>
      <w:r>
        <w:rPr>
          <w:b/>
        </w:rPr>
        <w:t>n</w:t>
      </w:r>
      <w:r>
        <w:t>. On the second line, you will receive a word.</w:t>
      </w:r>
      <w:r w:rsidR="00C41E10">
        <w:t xml:space="preserve"> On the </w:t>
      </w:r>
      <w:r>
        <w:t>following</w:t>
      </w:r>
      <w:r w:rsidR="00C41E10">
        <w:t xml:space="preserve"> </w:t>
      </w:r>
      <w:r w:rsidR="00C41E10">
        <w:rPr>
          <w:b/>
        </w:rPr>
        <w:t xml:space="preserve">n </w:t>
      </w:r>
      <w:r>
        <w:rPr>
          <w:b/>
        </w:rPr>
        <w:t>lines,</w:t>
      </w:r>
      <w:r w:rsidR="00C41E10">
        <w:t xml:space="preserve"> you will be given some </w:t>
      </w:r>
      <w:r w:rsidR="00C41E10">
        <w:rPr>
          <w:b/>
        </w:rPr>
        <w:t>strings</w:t>
      </w:r>
      <w:r w:rsidR="00C41E10">
        <w:t xml:space="preserve">. You </w:t>
      </w:r>
      <w:r w:rsidR="00957810">
        <w:t>should</w:t>
      </w:r>
      <w:r w:rsidR="00C41E10">
        <w:t xml:space="preserve"> </w:t>
      </w:r>
      <w:r w:rsidR="00C41E10">
        <w:rPr>
          <w:b/>
        </w:rPr>
        <w:t>add</w:t>
      </w:r>
      <w:r w:rsidR="00C41E10">
        <w:t xml:space="preserve"> them </w:t>
      </w:r>
      <w:r>
        <w:t>to</w:t>
      </w:r>
      <w:r w:rsidR="00C41E10">
        <w:t xml:space="preserve"> a </w:t>
      </w:r>
      <w:r w:rsidR="00C41E10">
        <w:rPr>
          <w:b/>
        </w:rPr>
        <w:t>list and print</w:t>
      </w:r>
      <w:r w:rsidR="00C41E10">
        <w:t xml:space="preserve"> them. After that</w:t>
      </w:r>
      <w:r>
        <w:t>,</w:t>
      </w:r>
      <w:r w:rsidR="00C41E10">
        <w:t xml:space="preserve"> you </w:t>
      </w:r>
      <w:r w:rsidR="00957810">
        <w:t xml:space="preserve">should </w:t>
      </w:r>
      <w:r w:rsidR="00C41E10">
        <w:rPr>
          <w:b/>
        </w:rPr>
        <w:t>filter out</w:t>
      </w:r>
      <w:r w:rsidR="00C41E10">
        <w:t xml:space="preserve"> only the strings that </w:t>
      </w:r>
      <w:r w:rsidR="00C41E10">
        <w:rPr>
          <w:b/>
        </w:rPr>
        <w:t>include</w:t>
      </w:r>
      <w:r w:rsidR="00C41E10">
        <w:t xml:space="preserve"> the given </w:t>
      </w:r>
      <w:r w:rsidR="00C41E10">
        <w:rPr>
          <w:b/>
        </w:rPr>
        <w:t xml:space="preserve">word </w:t>
      </w:r>
      <w:r w:rsidR="00C41E10">
        <w:t xml:space="preserve">and </w:t>
      </w:r>
      <w:r w:rsidR="00C41E10">
        <w:rPr>
          <w:b/>
        </w:rPr>
        <w:t>print</w:t>
      </w:r>
      <w:r w:rsidR="00C41E10">
        <w:t xml:space="preserve"> that list </w:t>
      </w:r>
      <w:r w:rsidR="00FF7691">
        <w:t>too.</w:t>
      </w:r>
    </w:p>
    <w:p w14:paraId="069B92B3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1516141D" w14:textId="77777777">
        <w:tc>
          <w:tcPr>
            <w:tcW w:w="4111" w:type="dxa"/>
            <w:shd w:val="clear" w:color="auto" w:fill="D9D9D9" w:themeFill="background1" w:themeFillShade="D9"/>
          </w:tcPr>
          <w:p w14:paraId="19578E7C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4F01DA0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83FFBA" w14:textId="77777777" w:rsidTr="00D743B7">
        <w:tc>
          <w:tcPr>
            <w:tcW w:w="4111" w:type="dxa"/>
            <w:shd w:val="clear" w:color="auto" w:fill="auto"/>
          </w:tcPr>
          <w:p w14:paraId="0B0E60A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419E780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SoftUni</w:t>
            </w:r>
          </w:p>
          <w:p w14:paraId="777069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study at SoftUni</w:t>
            </w:r>
          </w:p>
          <w:p w14:paraId="2E9DB0A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walk to work</w:t>
            </w:r>
          </w:p>
          <w:p w14:paraId="728F9A3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I learn Python at SoftUni</w:t>
            </w:r>
          </w:p>
        </w:tc>
        <w:tc>
          <w:tcPr>
            <w:tcW w:w="5940" w:type="dxa"/>
            <w:shd w:val="clear" w:color="auto" w:fill="auto"/>
          </w:tcPr>
          <w:p w14:paraId="0A1C00C2" w14:textId="687B1F41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study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walk to work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earn Python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6F55BEC2" w14:textId="20FA3CF0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study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earn Python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  <w:tr w:rsidR="00995067" w14:paraId="5CB231AF" w14:textId="77777777" w:rsidTr="00D743B7">
        <w:tc>
          <w:tcPr>
            <w:tcW w:w="4111" w:type="dxa"/>
            <w:shd w:val="clear" w:color="auto" w:fill="auto"/>
          </w:tcPr>
          <w:p w14:paraId="2DF6681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lastRenderedPageBreak/>
              <w:t>4</w:t>
            </w:r>
          </w:p>
          <w:p w14:paraId="610465A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omatoes</w:t>
            </w:r>
          </w:p>
          <w:p w14:paraId="00BC274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love tomatoes</w:t>
            </w:r>
          </w:p>
          <w:p w14:paraId="4D3AF148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can eat tomatoes forever</w:t>
            </w:r>
          </w:p>
          <w:p w14:paraId="69473CF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don't like apples</w:t>
            </w:r>
          </w:p>
          <w:p w14:paraId="6CFB6F1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Yesterday I ate two tomatoes</w:t>
            </w:r>
          </w:p>
        </w:tc>
        <w:tc>
          <w:tcPr>
            <w:tcW w:w="5940" w:type="dxa"/>
            <w:shd w:val="clear" w:color="auto" w:fill="auto"/>
          </w:tcPr>
          <w:p w14:paraId="04E142D0" w14:textId="5502A19A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"I don't like apples"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50CCD272" w14:textId="6172FC29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</w:tbl>
    <w:p w14:paraId="3B28F159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2CBFB6F4" w14:textId="4F06FB4D" w:rsidR="00995067" w:rsidRDefault="00C41E10">
      <w:pPr>
        <w:rPr>
          <w:lang w:val="bg-BG"/>
        </w:rPr>
      </w:pPr>
      <w:r>
        <w:t>We start by reading the number n</w:t>
      </w:r>
      <w:r w:rsidR="00F200EE">
        <w:t xml:space="preserve"> and</w:t>
      </w:r>
      <w:r>
        <w:t xml:space="preserve"> the word we </w:t>
      </w:r>
      <w:r w:rsidR="00F200EE">
        <w:t>would</w:t>
      </w:r>
      <w:r>
        <w:t xml:space="preserve"> search for</w:t>
      </w:r>
      <w:r w:rsidR="00F200EE">
        <w:t>. Then, we</w:t>
      </w:r>
      <w:r>
        <w:t xml:space="preserve"> create our empty list</w:t>
      </w:r>
      <w:r w:rsidR="00F200EE">
        <w:t>:</w:t>
      </w:r>
    </w:p>
    <w:p w14:paraId="51DA7D6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0AA1BD5B" wp14:editId="7F7343D1">
            <wp:extent cx="2981325" cy="991567"/>
            <wp:effectExtent l="19050" t="19050" r="9525" b="18415"/>
            <wp:docPr id="1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42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537" cy="993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093B7F" w14:textId="6448451C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 w:rsidR="00F200EE">
        <w:t xml:space="preserve"> </w:t>
      </w:r>
      <w:r>
        <w:t>add</w:t>
      </w:r>
      <w:r w:rsidR="00F200EE">
        <w:t xml:space="preserve">s </w:t>
      </w:r>
      <w:r>
        <w:t xml:space="preserve">all the strings </w:t>
      </w:r>
      <w:r w:rsidR="00680807">
        <w:t>to</w:t>
      </w:r>
      <w:r>
        <w:t xml:space="preserve"> our list. After that, we print it</w:t>
      </w:r>
      <w:r w:rsidR="00F200EE">
        <w:t>:</w:t>
      </w:r>
    </w:p>
    <w:p w14:paraId="6B3C4CA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1F566F74" wp14:editId="316E8523">
            <wp:extent cx="4352925" cy="938267"/>
            <wp:effectExtent l="19050" t="19050" r="9525" b="14605"/>
            <wp:docPr id="11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533" cy="941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549FFF" w14:textId="53F793CA" w:rsidR="00995067" w:rsidRDefault="00C41E10">
      <w:pPr>
        <w:rPr>
          <w:lang w:val="bg-BG"/>
        </w:rPr>
      </w:pPr>
      <w:r>
        <w:t xml:space="preserve">Finally, we create another loop to remove the strings we </w:t>
      </w:r>
      <w:r w:rsidR="00F200EE">
        <w:t>do not</w:t>
      </w:r>
      <w:r>
        <w:t xml:space="preserve"> need by iterating through the strings reversed (so we don't skip elements </w:t>
      </w:r>
      <w:r w:rsidR="00F200EE">
        <w:t>when</w:t>
      </w:r>
      <w:r>
        <w:t xml:space="preserve"> removing) and print the list again</w:t>
      </w:r>
      <w:r w:rsidR="00F200EE">
        <w:t>:</w:t>
      </w:r>
    </w:p>
    <w:p w14:paraId="608AB58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C7E1357" wp14:editId="6E14B5BA">
            <wp:extent cx="4352925" cy="1015361"/>
            <wp:effectExtent l="19050" t="19050" r="9525" b="13970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254" cy="10243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61F4B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Numbers Filter</w:t>
      </w:r>
    </w:p>
    <w:p w14:paraId="7CF64C66" w14:textId="43901F09" w:rsidR="00995067" w:rsidRDefault="00680807">
      <w:pPr>
        <w:rPr>
          <w:lang w:val="bg-BG"/>
        </w:rPr>
      </w:pPr>
      <w:r>
        <w:t>On the first line, y</w:t>
      </w:r>
      <w:r w:rsidR="00C41E10">
        <w:t xml:space="preserve">ou will receive a single number </w:t>
      </w:r>
      <w:r w:rsidR="00C41E10" w:rsidRPr="00FF76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FF7691">
        <w:rPr>
          <w:b/>
          <w:bCs/>
        </w:rPr>
        <w:t>n</w:t>
      </w:r>
      <w:r w:rsidR="00C41E10">
        <w:t xml:space="preserve"> </w:t>
      </w:r>
      <w:r>
        <w:t>lines,</w:t>
      </w:r>
      <w:r w:rsidR="00C41E10">
        <w:t xml:space="preserve"> you will receive integers. After that</w:t>
      </w:r>
      <w:r>
        <w:t>,</w:t>
      </w:r>
      <w:r w:rsidR="00C41E10">
        <w:t xml:space="preserve"> you will be given one of the following commands:</w:t>
      </w:r>
    </w:p>
    <w:p w14:paraId="0FDDD42D" w14:textId="77777777" w:rsidR="00995067" w:rsidRDefault="00C41E10">
      <w:pPr>
        <w:pStyle w:val="ListParagraph"/>
        <w:numPr>
          <w:ilvl w:val="0"/>
          <w:numId w:val="7"/>
        </w:numPr>
        <w:rPr>
          <w:lang w:val="bg-BG"/>
        </w:rPr>
      </w:pPr>
      <w:r>
        <w:t>even</w:t>
      </w:r>
    </w:p>
    <w:p w14:paraId="4C218436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odd</w:t>
      </w:r>
    </w:p>
    <w:p w14:paraId="3CD9D87E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negative</w:t>
      </w:r>
    </w:p>
    <w:p w14:paraId="0C53418D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positive</w:t>
      </w:r>
    </w:p>
    <w:p w14:paraId="710687A6" w14:textId="5EC7BE7E" w:rsidR="00995067" w:rsidRDefault="00C41E10">
      <w:pPr>
        <w:rPr>
          <w:lang w:val="bg-BG"/>
        </w:rPr>
      </w:pPr>
      <w:r>
        <w:t>Filter all the numbers that fit in the category (0 counts as a positive</w:t>
      </w:r>
      <w:r w:rsidR="006F0185">
        <w:t xml:space="preserve"> and even</w:t>
      </w:r>
      <w:r>
        <w:t>). Finally, print the result</w:t>
      </w:r>
      <w:r w:rsidR="00FF7691">
        <w:t>.</w:t>
      </w:r>
    </w:p>
    <w:p w14:paraId="228EEBCF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1"/>
        <w:gridCol w:w="1808"/>
      </w:tblGrid>
      <w:tr w:rsidR="00995067" w14:paraId="5A930FD7" w14:textId="77777777" w:rsidTr="00D743B7">
        <w:tc>
          <w:tcPr>
            <w:tcW w:w="1141" w:type="dxa"/>
            <w:shd w:val="clear" w:color="auto" w:fill="D9D9D9" w:themeFill="background1" w:themeFillShade="D9"/>
          </w:tcPr>
          <w:p w14:paraId="5FF92B74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14:paraId="7504F760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0AE707EA" w14:textId="77777777" w:rsidTr="00D743B7">
        <w:tc>
          <w:tcPr>
            <w:tcW w:w="1141" w:type="dxa"/>
            <w:shd w:val="clear" w:color="auto" w:fill="auto"/>
          </w:tcPr>
          <w:p w14:paraId="56D38F9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0D38373A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3</w:t>
            </w:r>
          </w:p>
          <w:p w14:paraId="40AB555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9</w:t>
            </w:r>
          </w:p>
          <w:p w14:paraId="07F6612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2</w:t>
            </w:r>
          </w:p>
          <w:p w14:paraId="11F8ACA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8</w:t>
            </w:r>
          </w:p>
          <w:p w14:paraId="0C04DDC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lastRenderedPageBreak/>
              <w:t>998</w:t>
            </w:r>
          </w:p>
          <w:p w14:paraId="31BC39D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even</w:t>
            </w:r>
          </w:p>
        </w:tc>
        <w:tc>
          <w:tcPr>
            <w:tcW w:w="1808" w:type="dxa"/>
            <w:shd w:val="clear" w:color="auto" w:fill="auto"/>
          </w:tcPr>
          <w:p w14:paraId="1D02AE57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lastRenderedPageBreak/>
              <w:t>[-2, 18, 998]</w:t>
            </w:r>
          </w:p>
        </w:tc>
      </w:tr>
      <w:tr w:rsidR="00995067" w14:paraId="75040227" w14:textId="77777777" w:rsidTr="00D743B7">
        <w:tc>
          <w:tcPr>
            <w:tcW w:w="1141" w:type="dxa"/>
            <w:shd w:val="clear" w:color="auto" w:fill="auto"/>
          </w:tcPr>
          <w:p w14:paraId="5C275A5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6CC1E6F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11</w:t>
            </w:r>
          </w:p>
          <w:p w14:paraId="65C67B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4</w:t>
            </w:r>
          </w:p>
          <w:p w14:paraId="0A78169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0</w:t>
            </w:r>
          </w:p>
          <w:p w14:paraId="3C06D32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negative</w:t>
            </w:r>
          </w:p>
        </w:tc>
        <w:tc>
          <w:tcPr>
            <w:tcW w:w="1808" w:type="dxa"/>
            <w:shd w:val="clear" w:color="auto" w:fill="auto"/>
          </w:tcPr>
          <w:p w14:paraId="6CE05404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-4]</w:t>
            </w:r>
          </w:p>
        </w:tc>
      </w:tr>
    </w:tbl>
    <w:p w14:paraId="35D3972B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115B0FFC" w14:textId="617EEA1C" w:rsidR="00995067" w:rsidRDefault="00C41E10">
      <w:pPr>
        <w:rPr>
          <w:lang w:val="bg-BG"/>
        </w:rPr>
      </w:pPr>
      <w:r>
        <w:t>First, we read the number n</w:t>
      </w:r>
      <w:r w:rsidR="00680807">
        <w:t>.</w:t>
      </w:r>
      <w:r w:rsidR="0029559E">
        <w:t xml:space="preserve"> </w:t>
      </w:r>
      <w:r w:rsidR="00680807">
        <w:t>T</w:t>
      </w:r>
      <w:r w:rsidR="0029559E">
        <w:t>hen,</w:t>
      </w:r>
      <w:r>
        <w:t xml:space="preserve"> we create the numbers list and the filtered list</w:t>
      </w:r>
      <w:r w:rsidR="0029559E">
        <w:t>:</w:t>
      </w:r>
    </w:p>
    <w:p w14:paraId="6D80F55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B5807CA" wp14:editId="0DA19EFE">
            <wp:extent cx="2295525" cy="831688"/>
            <wp:effectExtent l="19050" t="19050" r="9525" b="26035"/>
            <wp:docPr id="1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80" cy="833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50C654" w14:textId="3145D7FA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>
        <w:t xml:space="preserve"> read</w:t>
      </w:r>
      <w:r w:rsidR="0029559E">
        <w:t>s</w:t>
      </w:r>
      <w:r>
        <w:t xml:space="preserve"> all the numbers and add</w:t>
      </w:r>
      <w:r w:rsidR="0029559E">
        <w:t>s</w:t>
      </w:r>
      <w:r>
        <w:t xml:space="preserve"> them to </w:t>
      </w:r>
      <w:r w:rsidR="00D73E70">
        <w:t>the</w:t>
      </w:r>
      <w:r>
        <w:t xml:space="preserve"> list</w:t>
      </w:r>
      <w:r w:rsidR="0029559E">
        <w:t>:</w:t>
      </w:r>
    </w:p>
    <w:p w14:paraId="40D52F2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3E361ED" wp14:editId="3C0C9F48">
            <wp:extent cx="3695700" cy="640080"/>
            <wp:effectExtent l="19050" t="19050" r="19050" b="26670"/>
            <wp:docPr id="14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46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40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EAC35" w14:textId="53C7B4FB" w:rsidR="00995067" w:rsidRDefault="00C41E10">
      <w:pPr>
        <w:rPr>
          <w:lang w:val="bg-BG"/>
        </w:rPr>
      </w:pPr>
      <w:r>
        <w:t>Then</w:t>
      </w:r>
      <w:r w:rsidR="00D73E70">
        <w:t>,</w:t>
      </w:r>
      <w:r>
        <w:t xml:space="preserve"> we read the command and check for all the cases</w:t>
      </w:r>
      <w:r w:rsidR="00D73E70">
        <w:t>:</w:t>
      </w:r>
    </w:p>
    <w:p w14:paraId="0FA13A3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9DEFF71" wp14:editId="728C6D97">
            <wp:extent cx="3686175" cy="3364841"/>
            <wp:effectExtent l="19050" t="19050" r="9525" b="26670"/>
            <wp:docPr id="1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063" cy="3368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2CBA3" w14:textId="2F76D15C" w:rsidR="00995067" w:rsidRPr="00D743B7" w:rsidRDefault="00C41E10" w:rsidP="00D743B7">
      <w:pPr>
        <w:rPr>
          <w:lang w:val="bg-BG"/>
        </w:rPr>
      </w:pPr>
      <w:r>
        <w:t>Finally, we print the filtered list</w:t>
      </w:r>
      <w:r w:rsidR="00D73E70">
        <w:t>.</w:t>
      </w:r>
    </w:p>
    <w:p w14:paraId="188AF187" w14:textId="77777777" w:rsidR="00995067" w:rsidRDefault="00995067"/>
    <w:sectPr w:rsidR="00995067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9A3DC1" w14:textId="77777777" w:rsidR="007A1B65" w:rsidRDefault="007A1B65">
      <w:pPr>
        <w:spacing w:before="0" w:after="0" w:line="240" w:lineRule="auto"/>
      </w:pPr>
      <w:r>
        <w:separator/>
      </w:r>
    </w:p>
  </w:endnote>
  <w:endnote w:type="continuationSeparator" w:id="0">
    <w:p w14:paraId="45BDD354" w14:textId="77777777" w:rsidR="007A1B65" w:rsidRDefault="007A1B6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A0EEC4" w14:textId="77777777" w:rsidR="007D146C" w:rsidRDefault="007D146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E144CF" w14:textId="77777777" w:rsidR="00995067" w:rsidRDefault="00C41E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75EBBED8" wp14:editId="7005527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6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7396B96" wp14:editId="10E1109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7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49D9BF3" w14:textId="09556F4A" w:rsidR="00995067" w:rsidRDefault="00C41E1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7D146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D7492E5" w14:textId="77777777" w:rsidR="00995067" w:rsidRDefault="00C41E1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B77A18" wp14:editId="3ED3E8E6">
                                <wp:extent cx="179705" cy="179705"/>
                                <wp:effectExtent l="0" t="0" r="0" b="0"/>
                                <wp:docPr id="19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9A94E5" wp14:editId="5F4F111F">
                                <wp:extent cx="179705" cy="179705"/>
                                <wp:effectExtent l="0" t="0" r="0" b="0"/>
                                <wp:docPr id="20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50BCBB" wp14:editId="6F655667">
                                <wp:extent cx="179705" cy="179705"/>
                                <wp:effectExtent l="0" t="0" r="0" b="0"/>
                                <wp:docPr id="21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DB0B304" wp14:editId="1ED07533">
                                <wp:extent cx="179705" cy="179705"/>
                                <wp:effectExtent l="0" t="0" r="0" b="0"/>
                                <wp:docPr id="22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E2CE9B6" wp14:editId="5C0ED032">
                                <wp:extent cx="179705" cy="179705"/>
                                <wp:effectExtent l="0" t="0" r="0" b="0"/>
                                <wp:docPr id="23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55E947" wp14:editId="5DE31DD6">
                                <wp:extent cx="179705" cy="179705"/>
                                <wp:effectExtent l="0" t="0" r="0" b="0"/>
                                <wp:docPr id="24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FC7ACC" wp14:editId="2CFFDF11">
                                <wp:extent cx="179705" cy="179705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1D6BDC" wp14:editId="56BFCB36">
                                <wp:extent cx="179705" cy="179705"/>
                                <wp:effectExtent l="0" t="0" r="0" b="0"/>
                                <wp:docPr id="26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E3ACDD" wp14:editId="376B5062">
                                <wp:extent cx="179705" cy="179705"/>
                                <wp:effectExtent l="0" t="0" r="0" b="0"/>
                                <wp:docPr id="27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7396B96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49D9BF3" w14:textId="09556F4A" w:rsidR="00995067" w:rsidRDefault="00C41E1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7D146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0D7492E5" w14:textId="77777777" w:rsidR="00995067" w:rsidRDefault="00C41E1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9B77A18" wp14:editId="3ED3E8E6">
                          <wp:extent cx="179705" cy="179705"/>
                          <wp:effectExtent l="0" t="0" r="0" b="0"/>
                          <wp:docPr id="19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9A94E5" wp14:editId="5F4F111F">
                          <wp:extent cx="179705" cy="179705"/>
                          <wp:effectExtent l="0" t="0" r="0" b="0"/>
                          <wp:docPr id="20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50BCBB" wp14:editId="6F655667">
                          <wp:extent cx="179705" cy="179705"/>
                          <wp:effectExtent l="0" t="0" r="0" b="0"/>
                          <wp:docPr id="21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DB0B304" wp14:editId="1ED07533">
                          <wp:extent cx="179705" cy="179705"/>
                          <wp:effectExtent l="0" t="0" r="0" b="0"/>
                          <wp:docPr id="22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E2CE9B6" wp14:editId="5C0ED032">
                          <wp:extent cx="179705" cy="179705"/>
                          <wp:effectExtent l="0" t="0" r="0" b="0"/>
                          <wp:docPr id="23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55E947" wp14:editId="5DE31DD6">
                          <wp:extent cx="179705" cy="179705"/>
                          <wp:effectExtent l="0" t="0" r="0" b="0"/>
                          <wp:docPr id="24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FC7ACC" wp14:editId="2CFFDF11">
                          <wp:extent cx="179705" cy="179705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F1D6BDC" wp14:editId="56BFCB36">
                          <wp:extent cx="179705" cy="179705"/>
                          <wp:effectExtent l="0" t="0" r="0" b="0"/>
                          <wp:docPr id="26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E3ACDD" wp14:editId="376B5062">
                          <wp:extent cx="179705" cy="179705"/>
                          <wp:effectExtent l="0" t="0" r="0" b="0"/>
                          <wp:docPr id="27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2545518F" wp14:editId="6F56AE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7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587F7C3" w14:textId="77777777" w:rsidR="00995067" w:rsidRDefault="00C41E1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545518F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587F7C3" w14:textId="77777777" w:rsidR="00995067" w:rsidRDefault="00C41E1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B6B462D" wp14:editId="0D700E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9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28EF616" w14:textId="02E73BD4" w:rsidR="00995067" w:rsidRDefault="00C41E1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08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08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6B462D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fsyM/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328EF616" w14:textId="02E73BD4" w:rsidR="00995067" w:rsidRDefault="00C41E1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9208C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9208C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41" behindDoc="1" locked="0" layoutInCell="1" allowOverlap="1" wp14:anchorId="1EF7A22F" wp14:editId="1D15B3C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E1B362" w14:textId="77777777" w:rsidR="007D146C" w:rsidRDefault="007D146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9BD68A" w14:textId="77777777" w:rsidR="007A1B65" w:rsidRDefault="007A1B65">
      <w:pPr>
        <w:spacing w:before="0" w:after="0" w:line="240" w:lineRule="auto"/>
      </w:pPr>
      <w:r>
        <w:separator/>
      </w:r>
    </w:p>
  </w:footnote>
  <w:footnote w:type="continuationSeparator" w:id="0">
    <w:p w14:paraId="17E6341C" w14:textId="77777777" w:rsidR="007A1B65" w:rsidRDefault="007A1B6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9D8B8A" w14:textId="77777777" w:rsidR="007D146C" w:rsidRDefault="007D146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759B22" w14:textId="77777777" w:rsidR="00995067" w:rsidRDefault="0099506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BEBAC8" w14:textId="77777777" w:rsidR="007D146C" w:rsidRDefault="007D146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F6DD4"/>
    <w:multiLevelType w:val="multilevel"/>
    <w:tmpl w:val="3C5C03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B682325"/>
    <w:multiLevelType w:val="multilevel"/>
    <w:tmpl w:val="EEE2F9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9880AE9"/>
    <w:multiLevelType w:val="multilevel"/>
    <w:tmpl w:val="6E80C60C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37CE0D65"/>
    <w:multiLevelType w:val="multilevel"/>
    <w:tmpl w:val="3EE8D79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739278E"/>
    <w:multiLevelType w:val="multilevel"/>
    <w:tmpl w:val="729AF8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322536A"/>
    <w:multiLevelType w:val="multilevel"/>
    <w:tmpl w:val="A030E2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999711E"/>
    <w:multiLevelType w:val="multilevel"/>
    <w:tmpl w:val="B8F29B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C14175C"/>
    <w:multiLevelType w:val="multilevel"/>
    <w:tmpl w:val="C9DC89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6A72B24"/>
    <w:multiLevelType w:val="hybridMultilevel"/>
    <w:tmpl w:val="9B628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7"/>
  </w:num>
  <w:num w:numId="6">
    <w:abstractNumId w:val="0"/>
  </w:num>
  <w:num w:numId="7">
    <w:abstractNumId w:val="6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7AwMzEwMDSyMDdQ0lEKTi0uzszPAykwqgUABdXdvCwAAAA="/>
  </w:docVars>
  <w:rsids>
    <w:rsidRoot w:val="00995067"/>
    <w:rsid w:val="0002754F"/>
    <w:rsid w:val="000E5FC5"/>
    <w:rsid w:val="00206241"/>
    <w:rsid w:val="0029559E"/>
    <w:rsid w:val="00396BEF"/>
    <w:rsid w:val="00404D45"/>
    <w:rsid w:val="0047667E"/>
    <w:rsid w:val="0049208C"/>
    <w:rsid w:val="00500CCD"/>
    <w:rsid w:val="006576DA"/>
    <w:rsid w:val="00680807"/>
    <w:rsid w:val="006976D4"/>
    <w:rsid w:val="006F0185"/>
    <w:rsid w:val="00797C91"/>
    <w:rsid w:val="007A1B65"/>
    <w:rsid w:val="007D146C"/>
    <w:rsid w:val="00876427"/>
    <w:rsid w:val="00881110"/>
    <w:rsid w:val="008B483E"/>
    <w:rsid w:val="0092679B"/>
    <w:rsid w:val="00957810"/>
    <w:rsid w:val="00995067"/>
    <w:rsid w:val="00A60BF3"/>
    <w:rsid w:val="00A8724D"/>
    <w:rsid w:val="00AE349B"/>
    <w:rsid w:val="00B33B1D"/>
    <w:rsid w:val="00B768F7"/>
    <w:rsid w:val="00C41E10"/>
    <w:rsid w:val="00C86D0B"/>
    <w:rsid w:val="00CE5233"/>
    <w:rsid w:val="00D72E59"/>
    <w:rsid w:val="00D73E70"/>
    <w:rsid w:val="00D743B7"/>
    <w:rsid w:val="00D74757"/>
    <w:rsid w:val="00E42BF6"/>
    <w:rsid w:val="00E86AB3"/>
    <w:rsid w:val="00EC5921"/>
    <w:rsid w:val="00F02195"/>
    <w:rsid w:val="00F200EE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9B0C26"/>
  <w15:docId w15:val="{D5FAA5FF-9D65-415D-A9AE-15498BA8F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7D14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4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80.png"/><Relationship Id="rId39" Type="http://schemas.openxmlformats.org/officeDocument/2006/relationships/image" Target="media/image25.png"/><Relationship Id="rId3" Type="http://schemas.openxmlformats.org/officeDocument/2006/relationships/image" Target="media/image16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20.png"/><Relationship Id="rId7" Type="http://schemas.openxmlformats.org/officeDocument/2006/relationships/image" Target="media/image18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4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0.png"/><Relationship Id="rId24" Type="http://schemas.openxmlformats.org/officeDocument/2006/relationships/image" Target="media/image170.png"/><Relationship Id="rId32" Type="http://schemas.openxmlformats.org/officeDocument/2006/relationships/image" Target="media/image21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7.png"/><Relationship Id="rId15" Type="http://schemas.openxmlformats.org/officeDocument/2006/relationships/image" Target="media/image22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90.png"/><Relationship Id="rId36" Type="http://schemas.openxmlformats.org/officeDocument/2006/relationships/image" Target="media/image2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6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0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435CD6-328D-4F60-B184-4D78D013F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63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4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1-31T19:12:00Z</dcterms:created>
  <dcterms:modified xsi:type="dcterms:W3CDTF">2023-01-31T19:1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eb29d505116a2466e98e6f87ac9265731d76483365e53135631e3ddf36cc5a12</vt:lpwstr>
  </property>
</Properties>
</file>